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783D" w:rsidRDefault="009E783D" w:rsidP="003E5E7C">
      <w:pPr>
        <w:ind w:left="360"/>
        <w:rPr>
          <w:b/>
        </w:rPr>
      </w:pPr>
      <w:bookmarkStart w:id="0" w:name="_GoBack"/>
      <w:bookmarkEnd w:id="0"/>
    </w:p>
    <w:p w:rsidR="003437BA" w:rsidRPr="001B3E3D" w:rsidRDefault="003E5E7C" w:rsidP="001B3E3D">
      <w:pPr>
        <w:ind w:left="360"/>
      </w:pPr>
      <w:r w:rsidRPr="003C265C">
        <w:rPr>
          <w:b/>
        </w:rPr>
        <w:t>Note:</w:t>
      </w:r>
      <w:r>
        <w:t xml:space="preserve"> Copies of this form must be given to </w:t>
      </w:r>
      <w:r w:rsidR="006026AB">
        <w:t>Josh Jones</w:t>
      </w:r>
      <w:r w:rsidR="001B3E3D">
        <w:t xml:space="preserve"> (room 2</w:t>
      </w:r>
      <w:r w:rsidR="006026AB">
        <w:t>01</w:t>
      </w:r>
      <w:r w:rsidR="001B3E3D">
        <w:t xml:space="preserve">) </w:t>
      </w:r>
      <w:r>
        <w:t xml:space="preserve">and the Laboratory Coordinator </w:t>
      </w:r>
      <w:r w:rsidRPr="003C265C">
        <w:rPr>
          <w:b/>
        </w:rPr>
        <w:t>immediately</w:t>
      </w:r>
      <w:r>
        <w:t xml:space="preserve"> after laboratory ends. </w:t>
      </w:r>
      <w:r w:rsidR="00787B24">
        <w:t xml:space="preserve"> </w:t>
      </w:r>
      <w:r>
        <w:t xml:space="preserve">If this occurred during a night lab then copies must be turned in the next morning. </w:t>
      </w:r>
      <w:r w:rsidR="00787B24">
        <w:t xml:space="preserve"> </w:t>
      </w:r>
      <w:r w:rsidR="00787B24" w:rsidRPr="00787B24">
        <w:rPr>
          <w:sz w:val="14"/>
          <w:szCs w:val="14"/>
        </w:rPr>
        <w:t>If the undergraduate stockroom is unable to hold this form please turn it into the 234 Chemistry office during normal business hours.</w:t>
      </w:r>
      <w:r w:rsidR="00787B24">
        <w:t xml:space="preserve">  </w:t>
      </w:r>
    </w:p>
    <w:p w:rsidR="00BA6B5E" w:rsidRDefault="00BA6B5E">
      <w:pPr>
        <w:rPr>
          <w:b/>
        </w:rPr>
      </w:pPr>
      <w:r w:rsidRPr="00BA6B5E">
        <w:rPr>
          <w:b/>
        </w:rPr>
        <w:t>Date</w:t>
      </w:r>
      <w:r w:rsidR="003437BA">
        <w:rPr>
          <w:b/>
        </w:rPr>
        <w:t xml:space="preserve"> and Time</w:t>
      </w:r>
      <w:proofErr w:type="gramStart"/>
      <w:r w:rsidRPr="00BA6B5E">
        <w:rPr>
          <w:b/>
        </w:rPr>
        <w:t>:_</w:t>
      </w:r>
      <w:proofErr w:type="gramEnd"/>
      <w:r w:rsidRPr="00BA6B5E">
        <w:rPr>
          <w:b/>
        </w:rPr>
        <w:t>______________</w:t>
      </w:r>
    </w:p>
    <w:p w:rsidR="001B3E3D" w:rsidRPr="00BA6B5E" w:rsidRDefault="001B3E3D">
      <w:pPr>
        <w:rPr>
          <w:b/>
        </w:rPr>
      </w:pPr>
    </w:p>
    <w:p w:rsidR="00BA6B5E" w:rsidRDefault="003E5E7C">
      <w:pPr>
        <w:rPr>
          <w:b/>
        </w:rPr>
      </w:pPr>
      <w:r>
        <w:rPr>
          <w:b/>
        </w:rPr>
        <w:t>Laboratory Information</w:t>
      </w:r>
    </w:p>
    <w:p w:rsidR="003437BA" w:rsidRDefault="003437BA" w:rsidP="003E5E7C">
      <w:pPr>
        <w:pStyle w:val="ListParagraph"/>
        <w:numPr>
          <w:ilvl w:val="0"/>
          <w:numId w:val="3"/>
        </w:numPr>
      </w:pPr>
      <w:r>
        <w:t>Room number</w:t>
      </w:r>
    </w:p>
    <w:p w:rsidR="003437BA" w:rsidRDefault="003437BA" w:rsidP="003437BA">
      <w:pPr>
        <w:pStyle w:val="ListParagraph"/>
      </w:pPr>
    </w:p>
    <w:p w:rsidR="003E5E7C" w:rsidRDefault="003E5E7C" w:rsidP="003E5E7C">
      <w:pPr>
        <w:pStyle w:val="ListParagraph"/>
        <w:numPr>
          <w:ilvl w:val="0"/>
          <w:numId w:val="3"/>
        </w:numPr>
      </w:pPr>
      <w:r w:rsidRPr="009E783D">
        <w:t>Course Name (Gen</w:t>
      </w:r>
      <w:r w:rsidR="00AA6AAF">
        <w:t>eral</w:t>
      </w:r>
      <w:r w:rsidRPr="009E783D">
        <w:t xml:space="preserve"> Chem</w:t>
      </w:r>
      <w:r w:rsidR="00AA6AAF">
        <w:t>istry</w:t>
      </w:r>
      <w:r w:rsidRPr="009E783D">
        <w:t xml:space="preserve"> Lab </w:t>
      </w:r>
      <w:r w:rsidRPr="00AA6AAF">
        <w:rPr>
          <w:rFonts w:ascii="Garamond" w:hAnsi="Garamond"/>
        </w:rPr>
        <w:t>I</w:t>
      </w:r>
      <w:r w:rsidR="00AA6AAF">
        <w:t>,</w:t>
      </w:r>
      <w:r w:rsidRPr="009E783D">
        <w:t xml:space="preserve"> etc)</w:t>
      </w:r>
    </w:p>
    <w:p w:rsidR="003E5E7C" w:rsidRPr="009E783D" w:rsidRDefault="003E5E7C" w:rsidP="003437BA">
      <w:pPr>
        <w:pStyle w:val="ListParagraph"/>
      </w:pPr>
    </w:p>
    <w:p w:rsidR="003E5E7C" w:rsidRPr="009E783D" w:rsidRDefault="003E5E7C" w:rsidP="001B3E3D">
      <w:pPr>
        <w:pStyle w:val="ListParagraph"/>
        <w:numPr>
          <w:ilvl w:val="0"/>
          <w:numId w:val="3"/>
        </w:numPr>
      </w:pPr>
      <w:r w:rsidRPr="009E783D">
        <w:t>Meeting Day (M-F)</w:t>
      </w:r>
      <w:r w:rsidR="001B3E3D">
        <w:t xml:space="preserve"> and time block </w:t>
      </w:r>
      <w:r w:rsidR="001B3E3D" w:rsidRPr="009E783D">
        <w:t>(AM</w:t>
      </w:r>
      <w:r w:rsidR="00AA6AAF">
        <w:t>, PM; EV)</w:t>
      </w:r>
    </w:p>
    <w:p w:rsidR="001B3E3D" w:rsidRDefault="001B3E3D" w:rsidP="00BA6B5E">
      <w:pPr>
        <w:rPr>
          <w:b/>
        </w:rPr>
      </w:pPr>
    </w:p>
    <w:p w:rsidR="00BA6B5E" w:rsidRPr="00BA6B5E" w:rsidRDefault="00BA6B5E" w:rsidP="00BA6B5E">
      <w:pPr>
        <w:rPr>
          <w:b/>
        </w:rPr>
      </w:pPr>
      <w:r w:rsidRPr="00BA6B5E">
        <w:rPr>
          <w:b/>
        </w:rPr>
        <w:t>Laboratory Instructor Information</w:t>
      </w:r>
    </w:p>
    <w:p w:rsidR="00BA6B5E" w:rsidRDefault="006026AB" w:rsidP="00BA6B5E">
      <w:pPr>
        <w:pStyle w:val="ListParagraph"/>
        <w:numPr>
          <w:ilvl w:val="0"/>
          <w:numId w:val="2"/>
        </w:numPr>
      </w:pPr>
      <w:r>
        <w:t xml:space="preserve">Instructor </w:t>
      </w:r>
      <w:r w:rsidR="00BA6B5E">
        <w:t>Name:</w:t>
      </w:r>
    </w:p>
    <w:p w:rsidR="00BA6B5E" w:rsidRDefault="00BA6B5E" w:rsidP="00BA6B5E">
      <w:pPr>
        <w:pStyle w:val="ListParagraph"/>
      </w:pPr>
    </w:p>
    <w:p w:rsidR="003E5E7C" w:rsidRDefault="003E5E7C" w:rsidP="00BA6B5E">
      <w:pPr>
        <w:pStyle w:val="ListParagraph"/>
      </w:pPr>
    </w:p>
    <w:p w:rsidR="00BA6B5E" w:rsidRDefault="004E5D1C" w:rsidP="00BA6B5E">
      <w:pPr>
        <w:pStyle w:val="ListParagraph"/>
        <w:numPr>
          <w:ilvl w:val="0"/>
          <w:numId w:val="2"/>
        </w:numPr>
      </w:pPr>
      <w:r>
        <w:t xml:space="preserve">Instructor </w:t>
      </w:r>
      <w:r w:rsidR="00BA6B5E">
        <w:t>Contact information (email and phone)</w:t>
      </w:r>
    </w:p>
    <w:p w:rsidR="00BA6B5E" w:rsidRDefault="00BA6B5E" w:rsidP="00BA6B5E"/>
    <w:p w:rsidR="00BA6B5E" w:rsidRDefault="00BA6B5E" w:rsidP="00BA6B5E">
      <w:pPr>
        <w:pStyle w:val="ListParagraph"/>
        <w:numPr>
          <w:ilvl w:val="0"/>
          <w:numId w:val="2"/>
        </w:numPr>
      </w:pPr>
      <w:r>
        <w:t xml:space="preserve">Research Advisor </w:t>
      </w:r>
    </w:p>
    <w:p w:rsidR="003437BA" w:rsidRDefault="003437BA" w:rsidP="003437BA"/>
    <w:p w:rsidR="00BA6B5E" w:rsidRPr="00BA6B5E" w:rsidRDefault="00BA6B5E">
      <w:pPr>
        <w:rPr>
          <w:b/>
        </w:rPr>
      </w:pPr>
      <w:r w:rsidRPr="00BA6B5E">
        <w:rPr>
          <w:b/>
        </w:rPr>
        <w:t>Student Information</w:t>
      </w:r>
    </w:p>
    <w:p w:rsidR="00BA6B5E" w:rsidRDefault="006026AB" w:rsidP="00BA6B5E">
      <w:pPr>
        <w:pStyle w:val="ListParagraph"/>
        <w:numPr>
          <w:ilvl w:val="0"/>
          <w:numId w:val="1"/>
        </w:numPr>
      </w:pPr>
      <w:r>
        <w:t xml:space="preserve">Student </w:t>
      </w:r>
      <w:r w:rsidR="00BA6B5E">
        <w:t>Name</w:t>
      </w:r>
    </w:p>
    <w:p w:rsidR="00BA6B5E" w:rsidRDefault="00BA6B5E" w:rsidP="00BA6B5E">
      <w:pPr>
        <w:pStyle w:val="ListParagraph"/>
      </w:pPr>
    </w:p>
    <w:p w:rsidR="00BA6B5E" w:rsidRDefault="004E5D1C" w:rsidP="00BA6B5E">
      <w:pPr>
        <w:pStyle w:val="ListParagraph"/>
        <w:numPr>
          <w:ilvl w:val="0"/>
          <w:numId w:val="1"/>
        </w:numPr>
      </w:pPr>
      <w:r>
        <w:t xml:space="preserve">Student </w:t>
      </w:r>
      <w:r w:rsidR="00BA6B5E">
        <w:t>Contact information (email and phone)</w:t>
      </w:r>
    </w:p>
    <w:p w:rsidR="00BA6B5E" w:rsidRDefault="00BA6B5E" w:rsidP="003E5E7C"/>
    <w:p w:rsidR="00BA6B5E" w:rsidRDefault="00BA6B5E" w:rsidP="00BA6B5E">
      <w:pPr>
        <w:pStyle w:val="ListParagraph"/>
        <w:numPr>
          <w:ilvl w:val="0"/>
          <w:numId w:val="1"/>
        </w:numPr>
      </w:pPr>
      <w:r>
        <w:t>Emergency Contact information (relationship, phone)</w:t>
      </w:r>
    </w:p>
    <w:p w:rsidR="003E5E7C" w:rsidRDefault="003E5E7C"/>
    <w:p w:rsidR="004326A9" w:rsidRDefault="004326A9">
      <w:pPr>
        <w:rPr>
          <w:b/>
        </w:rPr>
      </w:pPr>
      <w:r>
        <w:rPr>
          <w:b/>
        </w:rPr>
        <w:br w:type="page"/>
      </w:r>
    </w:p>
    <w:p w:rsidR="00BA6B5E" w:rsidRPr="003E5E7C" w:rsidRDefault="00BA6B5E" w:rsidP="00BA6B5E">
      <w:pPr>
        <w:ind w:left="360"/>
        <w:rPr>
          <w:b/>
        </w:rPr>
      </w:pPr>
      <w:r w:rsidRPr="003E5E7C">
        <w:rPr>
          <w:b/>
        </w:rPr>
        <w:lastRenderedPageBreak/>
        <w:t>Accident Description:</w:t>
      </w:r>
      <w:r w:rsidR="004E5D1C">
        <w:rPr>
          <w:b/>
        </w:rPr>
        <w:t xml:space="preserve"> </w:t>
      </w:r>
      <w:r w:rsidR="004E5D1C" w:rsidRPr="004E5D1C">
        <w:rPr>
          <w:sz w:val="20"/>
          <w:szCs w:val="20"/>
        </w:rPr>
        <w:t>(at the beginning of lab, right index finger, 1 centimeter scrap provide specific details)</w:t>
      </w:r>
    </w:p>
    <w:p w:rsidR="00BA6B5E" w:rsidRDefault="00BA6B5E" w:rsidP="00BA6B5E">
      <w:pPr>
        <w:ind w:left="360"/>
      </w:pPr>
    </w:p>
    <w:p w:rsidR="00BA6B5E" w:rsidRDefault="00BA6B5E" w:rsidP="00BA6B5E">
      <w:pPr>
        <w:ind w:left="360"/>
      </w:pPr>
    </w:p>
    <w:p w:rsidR="00771EB8" w:rsidRDefault="00771EB8" w:rsidP="00BA6B5E">
      <w:pPr>
        <w:ind w:left="360"/>
      </w:pPr>
    </w:p>
    <w:p w:rsidR="00BA6B5E" w:rsidRDefault="00BA6B5E" w:rsidP="00BA6B5E">
      <w:pPr>
        <w:ind w:left="360"/>
      </w:pPr>
    </w:p>
    <w:p w:rsidR="00BA6B5E" w:rsidRDefault="00BA6B5E" w:rsidP="00BA6B5E">
      <w:pPr>
        <w:ind w:left="360"/>
      </w:pPr>
    </w:p>
    <w:p w:rsidR="003E5E7C" w:rsidRDefault="003E5E7C" w:rsidP="003E5E7C">
      <w:pPr>
        <w:ind w:left="360"/>
        <w:rPr>
          <w:b/>
        </w:rPr>
      </w:pPr>
      <w:r w:rsidRPr="003E5E7C">
        <w:rPr>
          <w:b/>
        </w:rPr>
        <w:t>Response Description</w:t>
      </w:r>
      <w:r>
        <w:rPr>
          <w:b/>
        </w:rPr>
        <w:t>:</w:t>
      </w:r>
      <w:r w:rsidR="004E5D1C">
        <w:rPr>
          <w:b/>
        </w:rPr>
        <w:t xml:space="preserve"> </w:t>
      </w:r>
    </w:p>
    <w:p w:rsidR="00771EB8" w:rsidRDefault="00771EB8" w:rsidP="003E5E7C">
      <w:pPr>
        <w:ind w:left="360"/>
        <w:rPr>
          <w:b/>
        </w:rPr>
      </w:pPr>
    </w:p>
    <w:p w:rsidR="00771EB8" w:rsidRDefault="00771EB8" w:rsidP="003E5E7C">
      <w:pPr>
        <w:ind w:left="360"/>
        <w:rPr>
          <w:b/>
        </w:rPr>
      </w:pPr>
    </w:p>
    <w:p w:rsidR="00771EB8" w:rsidRDefault="00771EB8" w:rsidP="003E5E7C">
      <w:pPr>
        <w:ind w:left="360"/>
        <w:rPr>
          <w:b/>
        </w:rPr>
      </w:pPr>
    </w:p>
    <w:p w:rsidR="00771EB8" w:rsidRDefault="00771EB8" w:rsidP="003E5E7C">
      <w:pPr>
        <w:ind w:left="360"/>
        <w:rPr>
          <w:b/>
        </w:rPr>
      </w:pPr>
    </w:p>
    <w:p w:rsidR="00771EB8" w:rsidRDefault="00771EB8" w:rsidP="003E5E7C">
      <w:pPr>
        <w:ind w:left="360"/>
        <w:rPr>
          <w:b/>
        </w:rPr>
      </w:pPr>
    </w:p>
    <w:p w:rsidR="00BA6B5E" w:rsidRDefault="003E5E7C" w:rsidP="00BA6B5E">
      <w:pPr>
        <w:ind w:firstLine="360"/>
        <w:rPr>
          <w:b/>
        </w:rPr>
      </w:pPr>
      <w:r w:rsidRPr="003E5E7C">
        <w:rPr>
          <w:b/>
        </w:rPr>
        <w:t>Injury</w:t>
      </w:r>
      <w:r w:rsidR="00BA6B5E" w:rsidRPr="003E5E7C">
        <w:rPr>
          <w:b/>
        </w:rPr>
        <w:t xml:space="preserve"> Description (if applicable)</w:t>
      </w:r>
      <w:r w:rsidR="004E5D1C">
        <w:rPr>
          <w:b/>
        </w:rPr>
        <w:t>:</w:t>
      </w:r>
    </w:p>
    <w:p w:rsidR="00771EB8" w:rsidRDefault="00771EB8" w:rsidP="00BA6B5E">
      <w:pPr>
        <w:ind w:firstLine="360"/>
        <w:rPr>
          <w:b/>
        </w:rPr>
      </w:pPr>
    </w:p>
    <w:p w:rsidR="00771EB8" w:rsidRDefault="00771EB8" w:rsidP="00BA6B5E">
      <w:pPr>
        <w:ind w:firstLine="360"/>
        <w:rPr>
          <w:b/>
        </w:rPr>
      </w:pPr>
    </w:p>
    <w:p w:rsidR="00771EB8" w:rsidRDefault="00771EB8" w:rsidP="00BA6B5E">
      <w:pPr>
        <w:ind w:firstLine="360"/>
        <w:rPr>
          <w:b/>
        </w:rPr>
      </w:pPr>
    </w:p>
    <w:p w:rsidR="00771EB8" w:rsidRDefault="00771EB8" w:rsidP="00BA6B5E">
      <w:pPr>
        <w:ind w:firstLine="360"/>
        <w:rPr>
          <w:b/>
        </w:rPr>
      </w:pPr>
    </w:p>
    <w:p w:rsidR="00771EB8" w:rsidRDefault="00771EB8" w:rsidP="00BA6B5E">
      <w:pPr>
        <w:ind w:firstLine="360"/>
        <w:rPr>
          <w:b/>
        </w:rPr>
      </w:pPr>
    </w:p>
    <w:p w:rsidR="00771EB8" w:rsidRDefault="00771EB8" w:rsidP="00BA6B5E">
      <w:pPr>
        <w:ind w:left="360"/>
        <w:rPr>
          <w:b/>
        </w:rPr>
      </w:pPr>
      <w:r w:rsidRPr="00771EB8">
        <w:rPr>
          <w:b/>
        </w:rPr>
        <w:t xml:space="preserve">What action has been or will be taken to correct the hazardous acts or condition causing the incident?  </w:t>
      </w:r>
    </w:p>
    <w:p w:rsidR="00771EB8" w:rsidRDefault="00771EB8" w:rsidP="00BA6B5E">
      <w:pPr>
        <w:ind w:left="360"/>
        <w:rPr>
          <w:b/>
        </w:rPr>
      </w:pPr>
    </w:p>
    <w:p w:rsidR="00771EB8" w:rsidRDefault="00771EB8" w:rsidP="00BA6B5E">
      <w:pPr>
        <w:ind w:left="360"/>
        <w:rPr>
          <w:b/>
        </w:rPr>
      </w:pPr>
    </w:p>
    <w:p w:rsidR="00771EB8" w:rsidRDefault="00771EB8" w:rsidP="00BA6B5E">
      <w:pPr>
        <w:ind w:left="360"/>
        <w:rPr>
          <w:b/>
        </w:rPr>
      </w:pPr>
    </w:p>
    <w:p w:rsidR="00771EB8" w:rsidRDefault="00771EB8" w:rsidP="00BA6B5E">
      <w:pPr>
        <w:ind w:left="360"/>
        <w:rPr>
          <w:b/>
        </w:rPr>
      </w:pPr>
    </w:p>
    <w:p w:rsidR="00771EB8" w:rsidRDefault="00771EB8" w:rsidP="00BA6B5E">
      <w:pPr>
        <w:ind w:left="360"/>
        <w:rPr>
          <w:b/>
        </w:rPr>
      </w:pPr>
    </w:p>
    <w:p w:rsidR="00BA6B5E" w:rsidRPr="003E5E7C" w:rsidRDefault="00BA6B5E" w:rsidP="00BA6B5E">
      <w:pPr>
        <w:ind w:left="360"/>
        <w:rPr>
          <w:b/>
        </w:rPr>
      </w:pPr>
      <w:r w:rsidRPr="003E5E7C">
        <w:rPr>
          <w:b/>
        </w:rPr>
        <w:t>Student Signature:</w:t>
      </w:r>
    </w:p>
    <w:p w:rsidR="003C265C" w:rsidRDefault="003C265C" w:rsidP="00BA6B5E">
      <w:pPr>
        <w:ind w:left="360"/>
      </w:pPr>
    </w:p>
    <w:p w:rsidR="00BA6B5E" w:rsidRDefault="003E5E7C" w:rsidP="00771EB8">
      <w:pPr>
        <w:ind w:left="360"/>
      </w:pPr>
      <w:r w:rsidRPr="003E5E7C">
        <w:rPr>
          <w:b/>
        </w:rPr>
        <w:t>Laboratory Instructor Signature:</w:t>
      </w:r>
    </w:p>
    <w:sectPr w:rsidR="00BA6B5E" w:rsidSect="00787B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152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62D6" w:rsidRDefault="00E762D6" w:rsidP="00A163BA">
      <w:pPr>
        <w:spacing w:after="0" w:line="240" w:lineRule="auto"/>
      </w:pPr>
      <w:r>
        <w:separator/>
      </w:r>
    </w:p>
  </w:endnote>
  <w:endnote w:type="continuationSeparator" w:id="0">
    <w:p w:rsidR="00E762D6" w:rsidRDefault="00E762D6" w:rsidP="00A163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6CD" w:rsidRDefault="000A16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63BA" w:rsidRPr="00A163BA" w:rsidRDefault="004E5D1C" w:rsidP="00A163BA">
    <w:pPr>
      <w:pStyle w:val="Footer"/>
      <w:jc w:val="right"/>
      <w:rPr>
        <w:sz w:val="10"/>
        <w:szCs w:val="10"/>
      </w:rPr>
    </w:pPr>
    <w:r>
      <w:rPr>
        <w:sz w:val="10"/>
        <w:szCs w:val="10"/>
      </w:rPr>
      <w:tab/>
    </w:r>
    <w:r w:rsidR="000A16CD">
      <w:rPr>
        <w:sz w:val="10"/>
        <w:szCs w:val="10"/>
      </w:rPr>
      <w:tab/>
    </w:r>
    <w:r w:rsidR="000A16CD">
      <w:rPr>
        <w:sz w:val="20"/>
        <w:szCs w:val="20"/>
      </w:rPr>
      <w:t xml:space="preserve">Page 2                                    </w:t>
    </w:r>
    <w:r w:rsidR="000A16CD">
      <w:rPr>
        <w:sz w:val="10"/>
        <w:szCs w:val="10"/>
      </w:rPr>
      <w:t xml:space="preserve">                                                                                                        </w:t>
    </w:r>
    <w:r>
      <w:rPr>
        <w:sz w:val="10"/>
        <w:szCs w:val="10"/>
      </w:rPr>
      <w:t xml:space="preserve"> </w:t>
    </w:r>
    <w:r w:rsidR="0028389D" w:rsidRPr="00A163BA">
      <w:rPr>
        <w:sz w:val="10"/>
        <w:szCs w:val="10"/>
      </w:rPr>
      <w:fldChar w:fldCharType="begin"/>
    </w:r>
    <w:r w:rsidR="00A163BA" w:rsidRPr="00A163BA">
      <w:rPr>
        <w:sz w:val="10"/>
        <w:szCs w:val="10"/>
      </w:rPr>
      <w:instrText xml:space="preserve"> DATE  \@ "MMMM d, yyyy"  \* MERGEFORMAT </w:instrText>
    </w:r>
    <w:r w:rsidR="0028389D" w:rsidRPr="00A163BA">
      <w:rPr>
        <w:sz w:val="10"/>
        <w:szCs w:val="10"/>
      </w:rPr>
      <w:fldChar w:fldCharType="separate"/>
    </w:r>
    <w:r w:rsidR="006E57AE">
      <w:rPr>
        <w:noProof/>
        <w:sz w:val="10"/>
        <w:szCs w:val="10"/>
      </w:rPr>
      <w:t>October 30, 2018</w:t>
    </w:r>
    <w:r w:rsidR="0028389D" w:rsidRPr="00A163BA">
      <w:rPr>
        <w:sz w:val="10"/>
        <w:szCs w:val="1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7B24" w:rsidRPr="00787B24" w:rsidRDefault="000A16CD" w:rsidP="00787B24">
    <w:pPr>
      <w:pStyle w:val="Footer"/>
      <w:jc w:val="right"/>
      <w:rPr>
        <w:sz w:val="10"/>
        <w:szCs w:val="10"/>
      </w:rPr>
    </w:pPr>
    <w:r>
      <w:rPr>
        <w:sz w:val="20"/>
        <w:szCs w:val="20"/>
      </w:rPr>
      <w:t xml:space="preserve">Turn </w:t>
    </w:r>
    <w:r w:rsidR="00787B24" w:rsidRPr="004E5D1C">
      <w:rPr>
        <w:sz w:val="20"/>
        <w:szCs w:val="20"/>
      </w:rPr>
      <w:t>Over</w:t>
    </w:r>
    <w:r>
      <w:rPr>
        <w:sz w:val="20"/>
        <w:szCs w:val="20"/>
      </w:rPr>
      <w:t xml:space="preserve"> – Continue to Page 2</w:t>
    </w:r>
    <w:r w:rsidR="00787B24">
      <w:rPr>
        <w:sz w:val="10"/>
        <w:szCs w:val="10"/>
      </w:rPr>
      <w:tab/>
    </w:r>
    <w:r>
      <w:rPr>
        <w:sz w:val="10"/>
        <w:szCs w:val="10"/>
      </w:rPr>
      <w:t xml:space="preserve">                                                                                                         </w:t>
    </w:r>
    <w:r w:rsidR="00787B24">
      <w:rPr>
        <w:sz w:val="10"/>
        <w:szCs w:val="10"/>
      </w:rPr>
      <w:t xml:space="preserve"> </w:t>
    </w:r>
    <w:r w:rsidR="00787B24" w:rsidRPr="00A163BA">
      <w:rPr>
        <w:sz w:val="10"/>
        <w:szCs w:val="10"/>
      </w:rPr>
      <w:fldChar w:fldCharType="begin"/>
    </w:r>
    <w:r w:rsidR="00787B24" w:rsidRPr="00A163BA">
      <w:rPr>
        <w:sz w:val="10"/>
        <w:szCs w:val="10"/>
      </w:rPr>
      <w:instrText xml:space="preserve"> DATE  \@ "MMMM d, yyyy"  \* MERGEFORMAT </w:instrText>
    </w:r>
    <w:r w:rsidR="00787B24" w:rsidRPr="00A163BA">
      <w:rPr>
        <w:sz w:val="10"/>
        <w:szCs w:val="10"/>
      </w:rPr>
      <w:fldChar w:fldCharType="separate"/>
    </w:r>
    <w:r w:rsidR="006E57AE">
      <w:rPr>
        <w:noProof/>
        <w:sz w:val="10"/>
        <w:szCs w:val="10"/>
      </w:rPr>
      <w:t>October 30, 2018</w:t>
    </w:r>
    <w:r w:rsidR="00787B24" w:rsidRPr="00A163BA">
      <w:rPr>
        <w:sz w:val="10"/>
        <w:szCs w:val="1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62D6" w:rsidRDefault="00E762D6" w:rsidP="00A163BA">
      <w:pPr>
        <w:spacing w:after="0" w:line="240" w:lineRule="auto"/>
      </w:pPr>
      <w:r>
        <w:separator/>
      </w:r>
    </w:p>
  </w:footnote>
  <w:footnote w:type="continuationSeparator" w:id="0">
    <w:p w:rsidR="00E762D6" w:rsidRDefault="00E762D6" w:rsidP="00A163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6CD" w:rsidRDefault="000A16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6CD" w:rsidRDefault="000A16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26A9" w:rsidRPr="00BA6B5E" w:rsidRDefault="004326A9" w:rsidP="004326A9">
    <w:pPr>
      <w:spacing w:after="0"/>
      <w:jc w:val="center"/>
      <w:rPr>
        <w:b/>
      </w:rPr>
    </w:pPr>
    <w:r w:rsidRPr="00BA6B5E">
      <w:rPr>
        <w:b/>
      </w:rPr>
      <w:t>ACCIDENT REPORT FORM</w:t>
    </w:r>
  </w:p>
  <w:p w:rsidR="004326A9" w:rsidRPr="00BA6B5E" w:rsidRDefault="004326A9" w:rsidP="004326A9">
    <w:pPr>
      <w:spacing w:after="0"/>
      <w:jc w:val="center"/>
      <w:rPr>
        <w:b/>
      </w:rPr>
    </w:pPr>
    <w:r w:rsidRPr="00BA6B5E">
      <w:rPr>
        <w:b/>
      </w:rPr>
      <w:t>UNDERGRADUATE TEACHING LABS</w:t>
    </w:r>
  </w:p>
  <w:p w:rsidR="004326A9" w:rsidRDefault="004326A9" w:rsidP="004326A9">
    <w:pPr>
      <w:spacing w:after="0"/>
      <w:jc w:val="center"/>
    </w:pPr>
    <w:r w:rsidRPr="00BA6B5E">
      <w:rPr>
        <w:b/>
      </w:rPr>
      <w:t>DEPARTMENT OF CHEMISTRY</w:t>
    </w:r>
  </w:p>
  <w:p w:rsidR="004326A9" w:rsidRPr="00BA6B5E" w:rsidRDefault="004326A9" w:rsidP="004326A9">
    <w:pPr>
      <w:spacing w:after="0"/>
      <w:jc w:val="center"/>
      <w:rPr>
        <w:b/>
      </w:rPr>
    </w:pPr>
    <w:r w:rsidRPr="00BA6B5E">
      <w:rPr>
        <w:b/>
      </w:rPr>
      <w:t>UNIVERSITY OF PITTSBURGH</w:t>
    </w:r>
  </w:p>
  <w:p w:rsidR="004326A9" w:rsidRDefault="004326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B02A8"/>
    <w:multiLevelType w:val="hybridMultilevel"/>
    <w:tmpl w:val="19A2B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1F2867"/>
    <w:multiLevelType w:val="hybridMultilevel"/>
    <w:tmpl w:val="88409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562AD"/>
    <w:multiLevelType w:val="hybridMultilevel"/>
    <w:tmpl w:val="21DA0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bWwNDAwNTK3tDBQ0lEKTi0uzszPAykwqgUAgRgm2SwAAAA="/>
  </w:docVars>
  <w:rsids>
    <w:rsidRoot w:val="00BA6B5E"/>
    <w:rsid w:val="000173D2"/>
    <w:rsid w:val="000A16CD"/>
    <w:rsid w:val="00143CE6"/>
    <w:rsid w:val="001B3E3D"/>
    <w:rsid w:val="00210EE3"/>
    <w:rsid w:val="0028389D"/>
    <w:rsid w:val="003437BA"/>
    <w:rsid w:val="003C265C"/>
    <w:rsid w:val="003E5E7C"/>
    <w:rsid w:val="004326A9"/>
    <w:rsid w:val="004E5D1C"/>
    <w:rsid w:val="00540839"/>
    <w:rsid w:val="0058709A"/>
    <w:rsid w:val="005B4B18"/>
    <w:rsid w:val="005C1DDA"/>
    <w:rsid w:val="006026AB"/>
    <w:rsid w:val="006E57AE"/>
    <w:rsid w:val="00771EB8"/>
    <w:rsid w:val="00787B24"/>
    <w:rsid w:val="00873582"/>
    <w:rsid w:val="009561D6"/>
    <w:rsid w:val="009E783D"/>
    <w:rsid w:val="00A163BA"/>
    <w:rsid w:val="00A20895"/>
    <w:rsid w:val="00A930E6"/>
    <w:rsid w:val="00AA6AAF"/>
    <w:rsid w:val="00BA6B5E"/>
    <w:rsid w:val="00D51340"/>
    <w:rsid w:val="00D64C90"/>
    <w:rsid w:val="00E762D6"/>
    <w:rsid w:val="00EE760D"/>
    <w:rsid w:val="00FD2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2EF1DB9-8741-4743-ABB9-623F8BFC2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8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6B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6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3BA"/>
  </w:style>
  <w:style w:type="paragraph" w:styleId="Footer">
    <w:name w:val="footer"/>
    <w:basedOn w:val="Normal"/>
    <w:link w:val="FooterChar"/>
    <w:uiPriority w:val="99"/>
    <w:unhideWhenUsed/>
    <w:rsid w:val="00A16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3BA"/>
  </w:style>
  <w:style w:type="paragraph" w:styleId="BalloonText">
    <w:name w:val="Balloon Text"/>
    <w:basedOn w:val="Normal"/>
    <w:link w:val="BalloonTextChar"/>
    <w:uiPriority w:val="99"/>
    <w:semiHidden/>
    <w:unhideWhenUsed/>
    <w:rsid w:val="00A16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3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F2ACC6-1247-488E-B6CD-F6D6F0EC2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a</dc:creator>
  <cp:lastModifiedBy>Stockroom</cp:lastModifiedBy>
  <cp:revision>4</cp:revision>
  <cp:lastPrinted>2018-10-30T14:46:00Z</cp:lastPrinted>
  <dcterms:created xsi:type="dcterms:W3CDTF">2018-10-30T14:46:00Z</dcterms:created>
  <dcterms:modified xsi:type="dcterms:W3CDTF">2018-10-30T14:47:00Z</dcterms:modified>
</cp:coreProperties>
</file>